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5436DC" w14:textId="0356B5E8" w:rsidR="000A69CF" w:rsidRPr="00D5233F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D5233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DE8501" id="Line 11" o:spid="_x0000_s1026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in,.4pt" to="522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" stroked="f" strokeweight="1pt"/>
            </w:pict>
          </mc:Fallback>
        </mc:AlternateContent>
      </w:r>
      <w:r w:rsidR="00BE5FBF" w:rsidRPr="00D5233F">
        <w:rPr>
          <w:rFonts w:ascii="Arial" w:hAnsi="Arial" w:cs="Arial"/>
          <w:b/>
          <w:sz w:val="20"/>
          <w:szCs w:val="20"/>
          <w:u w:val="single"/>
        </w:rPr>
        <w:t>SURAT PERNYATAAN</w:t>
      </w:r>
    </w:p>
    <w:p w14:paraId="4DC597D7" w14:textId="77777777" w:rsidR="000A69CF" w:rsidRPr="00D5233F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</w:rPr>
      </w:pPr>
    </w:p>
    <w:p w14:paraId="305EFFE7" w14:textId="7E3EBEB9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Yang bertanda tangan di</w:t>
      </w:r>
      <w:r w:rsidR="00D5233F">
        <w:rPr>
          <w:rFonts w:ascii="Arial" w:hAnsi="Arial" w:cs="Arial"/>
          <w:sz w:val="20"/>
          <w:szCs w:val="20"/>
        </w:rPr>
        <w:t xml:space="preserve"> </w:t>
      </w:r>
      <w:r w:rsidRPr="00D5233F">
        <w:rPr>
          <w:rFonts w:ascii="Arial" w:hAnsi="Arial" w:cs="Arial"/>
          <w:sz w:val="20"/>
          <w:szCs w:val="20"/>
        </w:rPr>
        <w:t>bawah ini</w:t>
      </w:r>
      <w:r w:rsidR="00A43EA9">
        <w:rPr>
          <w:rFonts w:ascii="Arial" w:hAnsi="Arial" w:cs="Arial"/>
          <w:sz w:val="20"/>
          <w:szCs w:val="20"/>
        </w:rPr>
        <w:t>, pemegang hak cipta</w:t>
      </w:r>
      <w:r w:rsidRPr="00D5233F">
        <w:rPr>
          <w:rFonts w:ascii="Arial" w:hAnsi="Arial" w:cs="Arial"/>
          <w:sz w:val="20"/>
          <w:szCs w:val="20"/>
        </w:rPr>
        <w:t>:</w:t>
      </w:r>
    </w:p>
    <w:tbl>
      <w:tblPr>
        <w:tblStyle w:val="TableGrid"/>
        <w:tblW w:w="0" w:type="auto"/>
        <w:tblInd w:w="6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8"/>
        <w:gridCol w:w="284"/>
        <w:gridCol w:w="6451"/>
      </w:tblGrid>
      <w:tr w:rsidR="00443457" w14:paraId="62B16E0F" w14:textId="77777777" w:rsidTr="00443457">
        <w:tc>
          <w:tcPr>
            <w:tcW w:w="2977" w:type="dxa"/>
          </w:tcPr>
          <w:p w14:paraId="3CE6418A" w14:textId="2EBD40F1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5233F">
              <w:rPr>
                <w:rFonts w:ascii="Arial" w:hAnsi="Arial" w:cs="Arial"/>
                <w:sz w:val="20"/>
                <w:szCs w:val="20"/>
              </w:rPr>
              <w:t>N a m a</w:t>
            </w:r>
          </w:p>
        </w:tc>
        <w:tc>
          <w:tcPr>
            <w:tcW w:w="284" w:type="dxa"/>
          </w:tcPr>
          <w:p w14:paraId="686D1C47" w14:textId="3CB6F2F6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28" w:type="dxa"/>
          </w:tcPr>
          <w:p w14:paraId="3CE2C522" w14:textId="33C57660" w:rsidR="00443457" w:rsidRPr="0003236D" w:rsidRDefault="0003236D" w:rsidP="0003236D">
            <w:pPr>
              <w:pStyle w:val="ListParagraph"/>
              <w:numPr>
                <w:ilvl w:val="0"/>
                <w:numId w:val="11"/>
              </w:numPr>
              <w:spacing w:line="288" w:lineRule="auto"/>
              <w:ind w:left="252" w:hanging="218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ron Sumadireja 2</w:t>
            </w:r>
            <w:r w:rsidR="00443457" w:rsidRPr="0003236D">
              <w:rPr>
                <w:rFonts w:ascii="Arial" w:hAnsi="Arial" w:cs="Arial"/>
                <w:sz w:val="20"/>
                <w:szCs w:val="20"/>
              </w:rPr>
              <w:t>. Cahyo Prianto, S.Pd., M.T.</w:t>
            </w:r>
            <w:bookmarkStart w:id="0" w:name="_GoBack"/>
            <w:bookmarkEnd w:id="0"/>
          </w:p>
        </w:tc>
      </w:tr>
      <w:tr w:rsidR="00443457" w14:paraId="687BE2A5" w14:textId="77777777" w:rsidTr="00443457">
        <w:tc>
          <w:tcPr>
            <w:tcW w:w="2977" w:type="dxa"/>
          </w:tcPr>
          <w:p w14:paraId="4BD824F1" w14:textId="3525C326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Kewarganegaraan</w:t>
            </w:r>
          </w:p>
        </w:tc>
        <w:tc>
          <w:tcPr>
            <w:tcW w:w="284" w:type="dxa"/>
          </w:tcPr>
          <w:p w14:paraId="3E0E162E" w14:textId="71080997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28" w:type="dxa"/>
          </w:tcPr>
          <w:p w14:paraId="3D75BA61" w14:textId="4F562437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  <w:lang w:val="id-ID"/>
              </w:rPr>
              <w:t>Indonesia</w:t>
            </w:r>
          </w:p>
        </w:tc>
      </w:tr>
      <w:tr w:rsidR="00443457" w14:paraId="7B165B1F" w14:textId="77777777" w:rsidTr="00443457">
        <w:tc>
          <w:tcPr>
            <w:tcW w:w="2977" w:type="dxa"/>
          </w:tcPr>
          <w:p w14:paraId="73B2B1C0" w14:textId="06ED653C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D5233F">
              <w:rPr>
                <w:rFonts w:ascii="Arial" w:hAnsi="Arial" w:cs="Arial"/>
                <w:sz w:val="20"/>
                <w:szCs w:val="20"/>
              </w:rPr>
              <w:t>Alamat</w:t>
            </w:r>
          </w:p>
        </w:tc>
        <w:tc>
          <w:tcPr>
            <w:tcW w:w="284" w:type="dxa"/>
          </w:tcPr>
          <w:p w14:paraId="2959FC7A" w14:textId="217F5160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28" w:type="dxa"/>
          </w:tcPr>
          <w:p w14:paraId="7C37932F" w14:textId="5A89BC42" w:rsidR="00443457" w:rsidRDefault="00443457" w:rsidP="00D5233F">
            <w:pPr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p. </w:t>
            </w:r>
            <w:r>
              <w:rPr>
                <w:rFonts w:ascii="Arial" w:hAnsi="Arial" w:cs="Arial"/>
                <w:sz w:val="18"/>
                <w:szCs w:val="16"/>
              </w:rPr>
              <w:t>Dunguspurna No. 186 RT.003 RW.010, Desa. Galanggang, Kecamatan. Batujajar, Kabupaten Bandung Barat</w:t>
            </w:r>
          </w:p>
        </w:tc>
      </w:tr>
    </w:tbl>
    <w:p w14:paraId="235DF6A0" w14:textId="5C64C8FC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engan ini menyatakan bahwa</w:t>
      </w:r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E816D1A" w:rsidR="000A69CF" w:rsidRPr="00D5233F" w:rsidRDefault="00DE60AA" w:rsidP="00E77CC3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Karya Cipta yang saya </w:t>
      </w:r>
      <w:proofErr w:type="gramStart"/>
      <w:r>
        <w:rPr>
          <w:rFonts w:ascii="Arial" w:hAnsi="Arial" w:cs="Arial"/>
          <w:sz w:val="20"/>
          <w:szCs w:val="20"/>
        </w:rPr>
        <w:t>mohonkan</w:t>
      </w:r>
      <w:r w:rsidR="00E77CC3">
        <w:rPr>
          <w:rFonts w:ascii="Arial" w:hAnsi="Arial" w:cs="Arial"/>
          <w:sz w:val="20"/>
          <w:szCs w:val="20"/>
        </w:rPr>
        <w:t xml:space="preserve"> </w:t>
      </w:r>
      <w:r w:rsidR="00321779" w:rsidRPr="00D5233F">
        <w:rPr>
          <w:rFonts w:ascii="Arial" w:hAnsi="Arial" w:cs="Arial"/>
          <w:sz w:val="20"/>
          <w:szCs w:val="20"/>
        </w:rPr>
        <w:t>:</w:t>
      </w:r>
      <w:proofErr w:type="gramEnd"/>
    </w:p>
    <w:tbl>
      <w:tblPr>
        <w:tblStyle w:val="TableGrid"/>
        <w:tblW w:w="0" w:type="auto"/>
        <w:tblInd w:w="5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4"/>
        <w:gridCol w:w="284"/>
        <w:gridCol w:w="6476"/>
      </w:tblGrid>
      <w:tr w:rsidR="00E77CC3" w14:paraId="678F5BD5" w14:textId="77777777" w:rsidTr="00E77CC3">
        <w:tc>
          <w:tcPr>
            <w:tcW w:w="3118" w:type="dxa"/>
          </w:tcPr>
          <w:p w14:paraId="18D9F06C" w14:textId="7C8BBDA6" w:rsidR="00E77CC3" w:rsidRDefault="00E77CC3" w:rsidP="00E77CC3">
            <w:pPr>
              <w:tabs>
                <w:tab w:val="left" w:pos="1134"/>
                <w:tab w:val="left" w:pos="1980"/>
              </w:tabs>
              <w:spacing w:line="288" w:lineRule="auto"/>
              <w:ind w:left="2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rupa</w:t>
            </w:r>
          </w:p>
        </w:tc>
        <w:tc>
          <w:tcPr>
            <w:tcW w:w="284" w:type="dxa"/>
          </w:tcPr>
          <w:p w14:paraId="7BE916D4" w14:textId="17F78CBB" w:rsidR="00E77CC3" w:rsidRDefault="00E77CC3" w:rsidP="00E77CC3">
            <w:pPr>
              <w:tabs>
                <w:tab w:val="left" w:pos="1134"/>
                <w:tab w:val="left" w:pos="1980"/>
              </w:tabs>
              <w:spacing w:line="288" w:lineRule="auto"/>
              <w:ind w:left="-100" w:firstLine="10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28" w:type="dxa"/>
          </w:tcPr>
          <w:p w14:paraId="381DBAAD" w14:textId="0E9BAD1B" w:rsidR="00E77CC3" w:rsidRDefault="00E77CC3" w:rsidP="00E77CC3">
            <w:pPr>
              <w:tabs>
                <w:tab w:val="left" w:pos="1134"/>
                <w:tab w:val="left" w:pos="1980"/>
              </w:tabs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uku</w:t>
            </w:r>
          </w:p>
        </w:tc>
      </w:tr>
      <w:tr w:rsidR="00E77CC3" w14:paraId="5D6DF2E2" w14:textId="77777777" w:rsidTr="00E77CC3">
        <w:tc>
          <w:tcPr>
            <w:tcW w:w="3118" w:type="dxa"/>
          </w:tcPr>
          <w:p w14:paraId="01C2E42F" w14:textId="34FB7C3F" w:rsidR="00E77CC3" w:rsidRDefault="00E77CC3" w:rsidP="00E77CC3">
            <w:pPr>
              <w:tabs>
                <w:tab w:val="left" w:pos="1134"/>
                <w:tab w:val="left" w:pos="1980"/>
              </w:tabs>
              <w:spacing w:line="288" w:lineRule="auto"/>
              <w:ind w:left="27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Berjudul</w:t>
            </w:r>
          </w:p>
        </w:tc>
        <w:tc>
          <w:tcPr>
            <w:tcW w:w="284" w:type="dxa"/>
          </w:tcPr>
          <w:p w14:paraId="2CB87E78" w14:textId="2EDA4D23" w:rsidR="00E77CC3" w:rsidRDefault="00E77CC3" w:rsidP="00E77CC3">
            <w:pPr>
              <w:tabs>
                <w:tab w:val="left" w:pos="1134"/>
                <w:tab w:val="left" w:pos="1980"/>
              </w:tabs>
              <w:spacing w:line="288" w:lineRule="auto"/>
              <w:ind w:left="-100" w:firstLine="10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628" w:type="dxa"/>
          </w:tcPr>
          <w:p w14:paraId="3CD89F8F" w14:textId="264E1566" w:rsidR="00E77CC3" w:rsidRDefault="002B55B9" w:rsidP="00E77CC3">
            <w:pPr>
              <w:tabs>
                <w:tab w:val="left" w:pos="1134"/>
                <w:tab w:val="left" w:pos="1980"/>
              </w:tabs>
              <w:spacing w:line="288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ancangan Sistem Peramalan Menggunakan Regresi Linier Berganda</w:t>
            </w:r>
          </w:p>
        </w:tc>
      </w:tr>
    </w:tbl>
    <w:p w14:paraId="225AB58E" w14:textId="77777777" w:rsidR="00500C40" w:rsidRPr="00D5233F" w:rsidRDefault="00500C40" w:rsidP="00D5233F">
      <w:pPr>
        <w:tabs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662F8F44" w14:textId="0B03671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Tidak meniru dan tidak sama secara esensial dengan Karya Cipta milik pihak lain atau </w:t>
      </w:r>
      <w:r w:rsidR="007F2595" w:rsidRPr="00D5233F">
        <w:rPr>
          <w:rFonts w:ascii="Arial" w:hAnsi="Arial" w:cs="Arial"/>
          <w:sz w:val="20"/>
          <w:szCs w:val="20"/>
        </w:rPr>
        <w:t>objek</w:t>
      </w:r>
      <w:r w:rsidRPr="00D5233F">
        <w:rPr>
          <w:rFonts w:ascii="Arial" w:hAnsi="Arial" w:cs="Arial"/>
          <w:sz w:val="20"/>
          <w:szCs w:val="20"/>
        </w:rPr>
        <w:t xml:space="preserve"> kekayaan intelektual lainnya sebagaimana dimaksud dalam Pasal 68 ayat (2);</w:t>
      </w:r>
    </w:p>
    <w:p w14:paraId="68C0D9D4" w14:textId="3C1E07C6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Ekspresi Budaya Tradisional sebagaimana dimaksud dalam Pasal 38;</w:t>
      </w:r>
    </w:p>
    <w:p w14:paraId="21FA78C6" w14:textId="7BA011BC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yang tidak diketahui penciptanya sebagaimana dimaksud dalam Pasal 39;</w:t>
      </w:r>
    </w:p>
    <w:p w14:paraId="66A6E240" w14:textId="73747D8D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hasil karya yang tidak dilindungi Hak Cipta sebagaimana dimaksud dalam Pasal 41 dan 42;</w:t>
      </w:r>
    </w:p>
    <w:p w14:paraId="2B42944F" w14:textId="77777777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0D368599" w14:textId="00E437E7" w:rsidR="000A69CF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Bukan merupakan Ciptaan yang melanggar norma agama, norma susila, ketertiban umum, pertahanan dan keamanan negara atau melanggar peraturan perundang-undangan sebagaimana dimaksud dalam</w:t>
      </w:r>
      <w:r w:rsidR="00DE60AA">
        <w:rPr>
          <w:rFonts w:ascii="Arial" w:hAnsi="Arial" w:cs="Arial"/>
          <w:sz w:val="20"/>
          <w:szCs w:val="20"/>
        </w:rPr>
        <w:t xml:space="preserve"> Pasal 74 ayat (1) huruf d </w:t>
      </w:r>
      <w:r w:rsidRPr="00D5233F">
        <w:rPr>
          <w:rFonts w:ascii="Arial" w:hAnsi="Arial" w:cs="Arial"/>
          <w:sz w:val="20"/>
          <w:szCs w:val="20"/>
        </w:rPr>
        <w:t>Undang-Undang Nomor 28 Tahun 2014 tentang Hak Cipta.</w:t>
      </w:r>
    </w:p>
    <w:p w14:paraId="66EF18E1" w14:textId="4628C801" w:rsidR="00121741" w:rsidRPr="00AA1155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</w:rPr>
      </w:pPr>
    </w:p>
    <w:p w14:paraId="53655877" w14:textId="05AAA9AA" w:rsidR="00D5233F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7ADB2B20" w14:textId="77777777" w:rsidR="00D5233F" w:rsidRPr="00AA1155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</w:rPr>
      </w:pPr>
    </w:p>
    <w:p w14:paraId="68C57B66" w14:textId="3836C639" w:rsid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saya mohonkan pada Angka 1 tersebut di atas tidak pernah </w:t>
      </w:r>
      <w:r w:rsidR="00DE60AA">
        <w:rPr>
          <w:rFonts w:ascii="Arial" w:hAnsi="Arial" w:cs="Arial"/>
          <w:sz w:val="20"/>
          <w:szCs w:val="20"/>
        </w:rPr>
        <w:t>dan tidak sedang dalam sengketa</w:t>
      </w:r>
      <w:r w:rsidRPr="00D5233F">
        <w:rPr>
          <w:rFonts w:ascii="Arial" w:hAnsi="Arial" w:cs="Arial"/>
          <w:sz w:val="20"/>
          <w:szCs w:val="20"/>
        </w:rPr>
        <w:t xml:space="preserve"> </w:t>
      </w:r>
      <w:r w:rsidR="00591B1F" w:rsidRPr="00D5233F">
        <w:rPr>
          <w:rFonts w:ascii="Arial" w:hAnsi="Arial" w:cs="Arial"/>
          <w:sz w:val="20"/>
          <w:szCs w:val="20"/>
        </w:rPr>
        <w:t>p</w:t>
      </w:r>
      <w:r w:rsidRPr="00D5233F">
        <w:rPr>
          <w:rFonts w:ascii="Arial" w:hAnsi="Arial" w:cs="Arial"/>
          <w:sz w:val="20"/>
          <w:szCs w:val="20"/>
        </w:rPr>
        <w:t>idana dan/</w:t>
      </w:r>
      <w:r w:rsidR="00591B1F" w:rsidRPr="00D5233F">
        <w:rPr>
          <w:rFonts w:ascii="Arial" w:hAnsi="Arial" w:cs="Arial"/>
          <w:sz w:val="20"/>
          <w:szCs w:val="20"/>
        </w:rPr>
        <w:t>atau perdata di Pengadilan</w:t>
      </w:r>
      <w:r w:rsidR="00500C40">
        <w:rPr>
          <w:rFonts w:ascii="Arial" w:hAnsi="Arial" w:cs="Arial"/>
          <w:sz w:val="20"/>
          <w:szCs w:val="20"/>
        </w:rPr>
        <w:t>.</w:t>
      </w:r>
    </w:p>
    <w:p w14:paraId="77277AA7" w14:textId="77777777" w:rsidR="00D5233F" w:rsidRDefault="00D5233F" w:rsidP="00D5233F">
      <w:pPr>
        <w:pStyle w:val="ListParagraph"/>
        <w:rPr>
          <w:rFonts w:ascii="Arial" w:hAnsi="Arial" w:cs="Arial"/>
          <w:sz w:val="20"/>
          <w:szCs w:val="20"/>
        </w:rPr>
      </w:pPr>
    </w:p>
    <w:p w14:paraId="34CA28C5" w14:textId="68B87B84" w:rsidR="000A69CF" w:rsidRPr="00D5233F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Dalam hal ketentuan sebagaimana dimaksud dalam Angka 1 dan Angka </w:t>
      </w:r>
      <w:r w:rsidR="00121741" w:rsidRPr="00D5233F">
        <w:rPr>
          <w:rFonts w:ascii="Arial" w:hAnsi="Arial" w:cs="Arial"/>
          <w:sz w:val="20"/>
          <w:szCs w:val="20"/>
        </w:rPr>
        <w:t>3</w:t>
      </w:r>
      <w:r w:rsidRPr="00D5233F">
        <w:rPr>
          <w:rFonts w:ascii="Arial" w:hAnsi="Arial" w:cs="Arial"/>
          <w:sz w:val="20"/>
          <w:szCs w:val="20"/>
        </w:rPr>
        <w:t xml:space="preserve"> tersebut di atas saya / kami langgar, maka saya / kami bersedia secara sukarela </w:t>
      </w:r>
      <w:r w:rsidR="00DE60AA">
        <w:rPr>
          <w:rFonts w:ascii="Arial" w:hAnsi="Arial" w:cs="Arial"/>
          <w:sz w:val="20"/>
          <w:szCs w:val="20"/>
        </w:rPr>
        <w:t>bahwa</w:t>
      </w:r>
      <w:r w:rsidRPr="00D5233F">
        <w:rPr>
          <w:rFonts w:ascii="Arial" w:hAnsi="Arial" w:cs="Arial"/>
          <w:sz w:val="20"/>
          <w:szCs w:val="20"/>
        </w:rPr>
        <w:t>:</w:t>
      </w:r>
    </w:p>
    <w:p w14:paraId="4A8ACFBA" w14:textId="77777777" w:rsidR="000A69CF" w:rsidRPr="00D5233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permohonan karya cipta yang saya ajukan dianggap ditarik kembali; atau </w:t>
      </w:r>
    </w:p>
    <w:p w14:paraId="4A4FFB52" w14:textId="2FC8BE16" w:rsidR="000A69CF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t xml:space="preserve">Karya Cipta yang telah terdaftar dalam Daftar Umum Ciptaan Direktorat Hak Cipta, Direktorat Jenderal Hak Kekayaan Intelektual, Kementerian Hukum Dan Hak Asasi Manusia </w:t>
      </w:r>
      <w:r w:rsidR="00F40CD6" w:rsidRPr="00D5233F">
        <w:rPr>
          <w:rFonts w:ascii="Arial" w:hAnsi="Arial" w:cs="Arial"/>
          <w:sz w:val="20"/>
          <w:szCs w:val="20"/>
        </w:rPr>
        <w:t xml:space="preserve">R.I </w:t>
      </w:r>
      <w:r w:rsidRPr="00D5233F">
        <w:rPr>
          <w:rFonts w:ascii="Arial" w:hAnsi="Arial" w:cs="Arial"/>
          <w:sz w:val="20"/>
          <w:szCs w:val="20"/>
        </w:rPr>
        <w:t>dihapuskan sesuai deng</w:t>
      </w:r>
      <w:r w:rsidR="00500C40">
        <w:rPr>
          <w:rFonts w:ascii="Arial" w:hAnsi="Arial" w:cs="Arial"/>
          <w:sz w:val="20"/>
          <w:szCs w:val="20"/>
        </w:rPr>
        <w:t>an ketentuan perundang-undangan</w:t>
      </w:r>
      <w:r w:rsidRPr="00D5233F">
        <w:rPr>
          <w:rFonts w:ascii="Arial" w:hAnsi="Arial" w:cs="Arial"/>
          <w:sz w:val="20"/>
          <w:szCs w:val="20"/>
        </w:rPr>
        <w:t xml:space="preserve"> yang berlaku.</w:t>
      </w:r>
    </w:p>
    <w:p w14:paraId="43311BA6" w14:textId="3382F4A6" w:rsidR="005A6E68" w:rsidRPr="00D5233F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56A7732A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70F9E846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3E50B35A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38FD4928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7B1BC0EF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E6561CB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67EC459E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6E37A02D" w14:textId="77777777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20131249" w14:textId="76407009" w:rsid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2116F2C5" w14:textId="77777777" w:rsidR="00A07E80" w:rsidRDefault="00A07E80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6B1509D" w14:textId="77777777" w:rsidR="00CA78D9" w:rsidRPr="00CA78D9" w:rsidRDefault="00CA78D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10F8228E" w:rsidR="000A69CF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r w:rsidRPr="00D5233F">
        <w:rPr>
          <w:rFonts w:ascii="Arial" w:hAnsi="Arial" w:cs="Arial"/>
          <w:sz w:val="20"/>
          <w:szCs w:val="20"/>
        </w:rPr>
        <w:lastRenderedPageBreak/>
        <w:t xml:space="preserve">Demikian Surat pernyataan ini saya/kami buat dengan sebenarnya dan untuk dipergunakan </w:t>
      </w:r>
      <w:r w:rsidR="007F2595" w:rsidRPr="00D5233F">
        <w:rPr>
          <w:rFonts w:ascii="Arial" w:hAnsi="Arial" w:cs="Arial"/>
          <w:sz w:val="20"/>
          <w:szCs w:val="20"/>
        </w:rPr>
        <w:t>sebagaimana</w:t>
      </w:r>
      <w:r w:rsidRPr="00D5233F">
        <w:rPr>
          <w:rFonts w:ascii="Arial" w:hAnsi="Arial" w:cs="Arial"/>
          <w:sz w:val="20"/>
          <w:szCs w:val="20"/>
        </w:rPr>
        <w:t xml:space="preserve"> mestinya.</w:t>
      </w:r>
    </w:p>
    <w:p w14:paraId="1D3555B2" w14:textId="77777777" w:rsidR="008A78C8" w:rsidRDefault="008A78C8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16E9B84" w14:textId="77777777" w:rsidR="008A78C8" w:rsidRDefault="008A78C8" w:rsidP="008A78C8">
      <w:pPr>
        <w:tabs>
          <w:tab w:val="center" w:pos="7938"/>
        </w:tabs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5D48771B" w14:textId="23E6AF48" w:rsidR="008B767F" w:rsidRDefault="008A78C8" w:rsidP="007218B0">
      <w:pPr>
        <w:tabs>
          <w:tab w:val="left" w:pos="6663"/>
          <w:tab w:val="center" w:pos="7938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id-ID"/>
        </w:rPr>
        <w:tab/>
      </w:r>
      <w:r w:rsidR="008B767F">
        <w:rPr>
          <w:rFonts w:ascii="Arial" w:hAnsi="Arial" w:cs="Arial"/>
          <w:sz w:val="20"/>
          <w:szCs w:val="20"/>
          <w:lang w:val="id-ID"/>
        </w:rPr>
        <w:t>Bandung</w:t>
      </w:r>
      <w:r w:rsidR="00291DBE">
        <w:rPr>
          <w:rFonts w:ascii="Arial" w:hAnsi="Arial" w:cs="Arial"/>
          <w:sz w:val="20"/>
          <w:szCs w:val="20"/>
        </w:rPr>
        <w:t xml:space="preserve"> , </w:t>
      </w:r>
      <w:r w:rsidR="00855605">
        <w:rPr>
          <w:rFonts w:ascii="Arial" w:hAnsi="Arial" w:cs="Arial"/>
          <w:sz w:val="20"/>
          <w:szCs w:val="20"/>
        </w:rPr>
        <w:t>27</w:t>
      </w:r>
      <w:r w:rsidR="008B767F">
        <w:rPr>
          <w:rFonts w:ascii="Arial" w:hAnsi="Arial" w:cs="Arial"/>
          <w:sz w:val="20"/>
          <w:szCs w:val="20"/>
          <w:lang w:val="id-ID"/>
        </w:rPr>
        <w:t xml:space="preserve"> Februari</w:t>
      </w:r>
      <w:r w:rsidR="008B767F">
        <w:rPr>
          <w:rFonts w:ascii="Arial" w:hAnsi="Arial" w:cs="Arial"/>
          <w:sz w:val="20"/>
          <w:szCs w:val="20"/>
        </w:rPr>
        <w:t xml:space="preserve">  2020</w:t>
      </w:r>
    </w:p>
    <w:p w14:paraId="7B74360A" w14:textId="344A1598" w:rsidR="008B767F" w:rsidRDefault="008B767F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92B3AB8" w14:textId="77777777" w:rsidR="008B767F" w:rsidRDefault="008B767F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067DDA9F" w14:textId="2538A6E2" w:rsidR="005610D9" w:rsidRDefault="005610D9" w:rsidP="005610D9">
      <w:pPr>
        <w:tabs>
          <w:tab w:val="center" w:pos="7938"/>
        </w:tabs>
        <w:spacing w:line="288" w:lineRule="auto"/>
        <w:jc w:val="center"/>
        <w:rPr>
          <w:rFonts w:ascii="Arial Narrow" w:hAnsi="Arial Narrow"/>
          <w:sz w:val="20"/>
          <w:szCs w:val="20"/>
          <w:lang w:val="id-ID"/>
        </w:rPr>
      </w:pPr>
    </w:p>
    <w:p w14:paraId="423EC01D" w14:textId="2225622F" w:rsidR="005610D9" w:rsidRDefault="005610D9" w:rsidP="005610D9">
      <w:pPr>
        <w:tabs>
          <w:tab w:val="center" w:pos="7938"/>
        </w:tabs>
        <w:spacing w:line="288" w:lineRule="auto"/>
        <w:jc w:val="center"/>
        <w:rPr>
          <w:rFonts w:ascii="Arial Narrow" w:hAnsi="Arial Narrow"/>
          <w:sz w:val="20"/>
          <w:szCs w:val="20"/>
          <w:lang w:val="id-ID"/>
        </w:rPr>
      </w:pPr>
    </w:p>
    <w:p w14:paraId="0F347AB8" w14:textId="77777777" w:rsidR="008A78C8" w:rsidRDefault="008A78C8" w:rsidP="005610D9">
      <w:pPr>
        <w:tabs>
          <w:tab w:val="center" w:pos="7938"/>
        </w:tabs>
        <w:spacing w:line="288" w:lineRule="auto"/>
        <w:jc w:val="center"/>
        <w:rPr>
          <w:rFonts w:ascii="Arial Narrow" w:hAnsi="Arial Narrow"/>
          <w:sz w:val="20"/>
          <w:szCs w:val="20"/>
          <w:lang w:val="id-ID"/>
        </w:rPr>
      </w:pPr>
    </w:p>
    <w:p w14:paraId="404A3FCD" w14:textId="5C765459" w:rsidR="005610D9" w:rsidRDefault="005610D9" w:rsidP="005610D9">
      <w:pPr>
        <w:tabs>
          <w:tab w:val="left" w:pos="7693"/>
          <w:tab w:val="center" w:pos="7938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</w:p>
    <w:p w14:paraId="3B116AA2" w14:textId="77777777" w:rsidR="005610D9" w:rsidRDefault="005610D9" w:rsidP="005610D9">
      <w:pPr>
        <w:tabs>
          <w:tab w:val="left" w:pos="7693"/>
          <w:tab w:val="center" w:pos="7938"/>
        </w:tabs>
        <w:spacing w:line="288" w:lineRule="auto"/>
        <w:rPr>
          <w:rFonts w:ascii="Arial" w:hAnsi="Arial" w:cs="Arial"/>
          <w:sz w:val="20"/>
          <w:szCs w:val="20"/>
        </w:rPr>
      </w:pPr>
    </w:p>
    <w:p w14:paraId="116D7D83" w14:textId="39BD4C48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 Narrow" w:hAnsi="Arial Narrow"/>
          <w:sz w:val="20"/>
          <w:szCs w:val="20"/>
          <w:lang w:val="id-ID"/>
        </w:rPr>
      </w:pPr>
    </w:p>
    <w:p w14:paraId="12973434" w14:textId="7A1B75AC" w:rsidR="005610D9" w:rsidRDefault="005610D9" w:rsidP="00434BAE">
      <w:pPr>
        <w:tabs>
          <w:tab w:val="center" w:pos="7938"/>
        </w:tabs>
        <w:spacing w:line="288" w:lineRule="auto"/>
        <w:ind w:left="284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t xml:space="preserve">         </w:t>
      </w:r>
      <w:r w:rsidR="008A78C8">
        <w:rPr>
          <w:rFonts w:ascii="Arial" w:hAnsi="Arial" w:cs="Arial"/>
          <w:sz w:val="20"/>
          <w:szCs w:val="20"/>
        </w:rPr>
        <w:t>(</w:t>
      </w:r>
      <w:r w:rsidR="00855605">
        <w:rPr>
          <w:rFonts w:ascii="Arial" w:hAnsi="Arial" w:cs="Arial"/>
          <w:sz w:val="20"/>
          <w:szCs w:val="20"/>
        </w:rPr>
        <w:t>Cahyo Prianto</w:t>
      </w:r>
      <w:r w:rsidR="008A78C8" w:rsidRPr="008B767F">
        <w:rPr>
          <w:rFonts w:ascii="Arial" w:hAnsi="Arial" w:cs="Arial"/>
          <w:sz w:val="20"/>
          <w:szCs w:val="20"/>
        </w:rPr>
        <w:t>, S.</w:t>
      </w:r>
      <w:r w:rsidR="00855605">
        <w:rPr>
          <w:rFonts w:ascii="Arial" w:hAnsi="Arial" w:cs="Arial"/>
          <w:sz w:val="20"/>
          <w:szCs w:val="20"/>
        </w:rPr>
        <w:t>Pd</w:t>
      </w:r>
      <w:r w:rsidR="008A78C8" w:rsidRPr="008B767F">
        <w:rPr>
          <w:rFonts w:ascii="Arial" w:hAnsi="Arial" w:cs="Arial"/>
          <w:sz w:val="20"/>
          <w:szCs w:val="20"/>
        </w:rPr>
        <w:t>., M.T.</w:t>
      </w:r>
      <w:r w:rsidR="008A78C8">
        <w:rPr>
          <w:rFonts w:ascii="Arial" w:hAnsi="Arial" w:cs="Arial"/>
          <w:sz w:val="20"/>
          <w:szCs w:val="20"/>
        </w:rPr>
        <w:t>)</w:t>
      </w:r>
      <w:r>
        <w:rPr>
          <w:rFonts w:ascii="Arial Narrow" w:hAnsi="Arial Narrow"/>
          <w:sz w:val="20"/>
          <w:szCs w:val="20"/>
        </w:rPr>
        <w:t xml:space="preserve">                                        </w:t>
      </w:r>
      <w:r>
        <w:rPr>
          <w:rFonts w:ascii="Arial Narrow" w:hAnsi="Arial Narrow"/>
          <w:sz w:val="20"/>
          <w:szCs w:val="20"/>
        </w:rPr>
        <w:tab/>
      </w:r>
      <w:r w:rsidR="008A78C8">
        <w:rPr>
          <w:rFonts w:ascii="Arial" w:hAnsi="Arial" w:cs="Arial"/>
          <w:sz w:val="20"/>
          <w:szCs w:val="20"/>
        </w:rPr>
        <w:t>(</w:t>
      </w:r>
      <w:r w:rsidR="002B55B9">
        <w:rPr>
          <w:rFonts w:ascii="Arial" w:hAnsi="Arial" w:cs="Arial"/>
          <w:sz w:val="20"/>
          <w:szCs w:val="20"/>
        </w:rPr>
        <w:t>Imron Sumadireja</w:t>
      </w:r>
      <w:r w:rsidR="008A78C8">
        <w:rPr>
          <w:rFonts w:ascii="Arial" w:hAnsi="Arial" w:cs="Arial"/>
          <w:sz w:val="20"/>
          <w:szCs w:val="20"/>
        </w:rPr>
        <w:t>)</w:t>
      </w:r>
    </w:p>
    <w:p w14:paraId="150E4F15" w14:textId="3ECBD727" w:rsidR="005610D9" w:rsidRDefault="005610D9" w:rsidP="005610D9">
      <w:pPr>
        <w:tabs>
          <w:tab w:val="center" w:pos="7938"/>
        </w:tabs>
        <w:spacing w:line="288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          Pemegang Hak Cipta</w:t>
      </w:r>
      <w:r>
        <w:rPr>
          <w:rFonts w:ascii="Arial Narrow" w:hAnsi="Arial Narrow"/>
          <w:sz w:val="20"/>
          <w:szCs w:val="20"/>
          <w:lang w:val="id-ID"/>
        </w:rPr>
        <w:t>*</w:t>
      </w:r>
      <w:r>
        <w:rPr>
          <w:rFonts w:ascii="Arial Narrow" w:hAnsi="Arial Narrow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</w:rPr>
        <w:t>Pemegang Hak Cipta</w:t>
      </w:r>
      <w:r>
        <w:rPr>
          <w:rFonts w:ascii="Arial Narrow" w:hAnsi="Arial Narrow"/>
          <w:sz w:val="20"/>
          <w:szCs w:val="20"/>
          <w:lang w:val="id-ID"/>
        </w:rPr>
        <w:t>*</w:t>
      </w:r>
    </w:p>
    <w:p w14:paraId="6227344D" w14:textId="77777777" w:rsidR="005610D9" w:rsidRDefault="005610D9" w:rsidP="005610D9">
      <w:pPr>
        <w:tabs>
          <w:tab w:val="center" w:pos="7938"/>
        </w:tabs>
        <w:spacing w:line="288" w:lineRule="auto"/>
        <w:rPr>
          <w:rFonts w:ascii="Arial Narrow" w:hAnsi="Arial Narrow"/>
          <w:sz w:val="20"/>
          <w:szCs w:val="20"/>
        </w:rPr>
      </w:pPr>
    </w:p>
    <w:p w14:paraId="07AA1E7E" w14:textId="77777777" w:rsidR="005610D9" w:rsidRPr="005610D9" w:rsidRDefault="005610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sectPr w:rsidR="005610D9" w:rsidRPr="005610D9" w:rsidSect="008A78C8">
      <w:pgSz w:w="11907" w:h="16839" w:code="9"/>
      <w:pgMar w:top="851" w:right="708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276F65" w14:textId="77777777" w:rsidR="001A3C7F" w:rsidRDefault="001A3C7F" w:rsidP="00500C40">
      <w:r>
        <w:separator/>
      </w:r>
    </w:p>
  </w:endnote>
  <w:endnote w:type="continuationSeparator" w:id="0">
    <w:p w14:paraId="21869528" w14:textId="77777777" w:rsidR="001A3C7F" w:rsidRDefault="001A3C7F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altName w:val="Arial Unicode MS"/>
    <w:charset w:val="DE"/>
    <w:family w:val="swiss"/>
    <w:pitch w:val="variable"/>
    <w:sig w:usb0="83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54885A" w14:textId="77777777" w:rsidR="001A3C7F" w:rsidRDefault="001A3C7F" w:rsidP="00500C40">
      <w:r>
        <w:separator/>
      </w:r>
    </w:p>
  </w:footnote>
  <w:footnote w:type="continuationSeparator" w:id="0">
    <w:p w14:paraId="40A636DE" w14:textId="77777777" w:rsidR="001A3C7F" w:rsidRDefault="001A3C7F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4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" w15:restartNumberingAfterBreak="0">
    <w:nsid w:val="3BB12AA4"/>
    <w:multiLevelType w:val="hybridMultilevel"/>
    <w:tmpl w:val="5150DD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4"/>
  </w:num>
  <w:num w:numId="8">
    <w:abstractNumId w:val="3"/>
  </w:num>
  <w:num w:numId="9">
    <w:abstractNumId w:val="8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TAzsDA3MzQ1NTRX0lEKTi0uzszPAykwrAUAk3DIaSwAAAA="/>
  </w:docVars>
  <w:rsids>
    <w:rsidRoot w:val="00CD7378"/>
    <w:rsid w:val="00002A00"/>
    <w:rsid w:val="0003236D"/>
    <w:rsid w:val="00037F2D"/>
    <w:rsid w:val="000656F5"/>
    <w:rsid w:val="00073161"/>
    <w:rsid w:val="00080867"/>
    <w:rsid w:val="0008706A"/>
    <w:rsid w:val="000A69CF"/>
    <w:rsid w:val="000E344A"/>
    <w:rsid w:val="00101AFF"/>
    <w:rsid w:val="00121741"/>
    <w:rsid w:val="00121AF1"/>
    <w:rsid w:val="001376B6"/>
    <w:rsid w:val="00195AF4"/>
    <w:rsid w:val="001A3C7F"/>
    <w:rsid w:val="001B6950"/>
    <w:rsid w:val="001B732C"/>
    <w:rsid w:val="001C4D65"/>
    <w:rsid w:val="001E7DE7"/>
    <w:rsid w:val="001F2CAA"/>
    <w:rsid w:val="00213080"/>
    <w:rsid w:val="00217911"/>
    <w:rsid w:val="0024380E"/>
    <w:rsid w:val="002555B7"/>
    <w:rsid w:val="00264F69"/>
    <w:rsid w:val="00273033"/>
    <w:rsid w:val="00284A0F"/>
    <w:rsid w:val="00291DBE"/>
    <w:rsid w:val="002B2C4B"/>
    <w:rsid w:val="002B55B9"/>
    <w:rsid w:val="002B61B9"/>
    <w:rsid w:val="002C02A7"/>
    <w:rsid w:val="002E743F"/>
    <w:rsid w:val="00302A33"/>
    <w:rsid w:val="00321779"/>
    <w:rsid w:val="0033712D"/>
    <w:rsid w:val="00376BAF"/>
    <w:rsid w:val="0038293F"/>
    <w:rsid w:val="003A6AAA"/>
    <w:rsid w:val="003F3497"/>
    <w:rsid w:val="00410C91"/>
    <w:rsid w:val="00432847"/>
    <w:rsid w:val="00434BAE"/>
    <w:rsid w:val="00443457"/>
    <w:rsid w:val="0046056C"/>
    <w:rsid w:val="004675BB"/>
    <w:rsid w:val="00500C40"/>
    <w:rsid w:val="005610D9"/>
    <w:rsid w:val="0058055B"/>
    <w:rsid w:val="00591B1F"/>
    <w:rsid w:val="005A6E68"/>
    <w:rsid w:val="006072A4"/>
    <w:rsid w:val="006427E4"/>
    <w:rsid w:val="00654127"/>
    <w:rsid w:val="00697BF1"/>
    <w:rsid w:val="007038CE"/>
    <w:rsid w:val="007218B0"/>
    <w:rsid w:val="00787CEE"/>
    <w:rsid w:val="007A0A41"/>
    <w:rsid w:val="007A716F"/>
    <w:rsid w:val="007F2595"/>
    <w:rsid w:val="007F7538"/>
    <w:rsid w:val="007F7976"/>
    <w:rsid w:val="00855605"/>
    <w:rsid w:val="0086538D"/>
    <w:rsid w:val="008A78C8"/>
    <w:rsid w:val="008B767F"/>
    <w:rsid w:val="008D7BAC"/>
    <w:rsid w:val="008E16F3"/>
    <w:rsid w:val="00A07E80"/>
    <w:rsid w:val="00A279B3"/>
    <w:rsid w:val="00A43EA9"/>
    <w:rsid w:val="00A63334"/>
    <w:rsid w:val="00A70422"/>
    <w:rsid w:val="00A72B72"/>
    <w:rsid w:val="00AA1155"/>
    <w:rsid w:val="00B27EEA"/>
    <w:rsid w:val="00B61D0D"/>
    <w:rsid w:val="00BC27AC"/>
    <w:rsid w:val="00BE5FBF"/>
    <w:rsid w:val="00C324C4"/>
    <w:rsid w:val="00C4644C"/>
    <w:rsid w:val="00CA78D9"/>
    <w:rsid w:val="00CB0A0D"/>
    <w:rsid w:val="00CC2D80"/>
    <w:rsid w:val="00CD125E"/>
    <w:rsid w:val="00CD7378"/>
    <w:rsid w:val="00D34DD5"/>
    <w:rsid w:val="00D5233F"/>
    <w:rsid w:val="00D84912"/>
    <w:rsid w:val="00DD5D11"/>
    <w:rsid w:val="00DE60AA"/>
    <w:rsid w:val="00E02066"/>
    <w:rsid w:val="00E17D07"/>
    <w:rsid w:val="00E32A18"/>
    <w:rsid w:val="00E35182"/>
    <w:rsid w:val="00E77CC3"/>
    <w:rsid w:val="00E85C42"/>
    <w:rsid w:val="00EB33EB"/>
    <w:rsid w:val="00EF266B"/>
    <w:rsid w:val="00F01874"/>
    <w:rsid w:val="00F40CD6"/>
    <w:rsid w:val="00F5055A"/>
    <w:rsid w:val="00F76DB4"/>
    <w:rsid w:val="00F90E87"/>
    <w:rsid w:val="00FB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8B175"/>
  <w15:docId w15:val="{D8BAC0B5-2AA6-4325-AA1A-3ED58699B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Props1.xml><?xml version="1.0" encoding="utf-8"?>
<ds:datastoreItem xmlns:ds="http://schemas.openxmlformats.org/officeDocument/2006/customXml" ds:itemID="{7A945C75-B33B-483A-ACE3-7C8F9B52D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9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mron Sumadireja</cp:lastModifiedBy>
  <cp:revision>3</cp:revision>
  <cp:lastPrinted>2017-01-13T07:55:00Z</cp:lastPrinted>
  <dcterms:created xsi:type="dcterms:W3CDTF">2020-02-26T02:46:00Z</dcterms:created>
  <dcterms:modified xsi:type="dcterms:W3CDTF">2020-02-27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